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026" w:rsidRDefault="00203312" w:rsidP="005B57B8">
      <w:pPr>
        <w:pStyle w:val="a3"/>
        <w:jc w:val="center"/>
        <w:rPr>
          <w:lang w:val="en-CA"/>
        </w:rPr>
      </w:pPr>
      <w:r>
        <w:rPr>
          <w:lang w:val="en-CA"/>
        </w:rPr>
        <w:t>Algorithm Tips</w:t>
      </w:r>
    </w:p>
    <w:p w:rsidR="00203312" w:rsidRDefault="005B57B8" w:rsidP="005B57B8">
      <w:pPr>
        <w:pStyle w:val="1"/>
        <w:rPr>
          <w:lang w:val="en-CA"/>
        </w:rPr>
      </w:pPr>
      <w:r>
        <w:rPr>
          <w:lang w:val="en-CA"/>
        </w:rPr>
        <w:t>Time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5B57B8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time_t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t = </w:t>
      </w:r>
      <w:proofErr w:type="gram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ime(</w:t>
      </w:r>
      <w:proofErr w:type="gram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0);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number of second from 1970-1-1 0 o'clock.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5B57B8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time_t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awtime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ime(&amp;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awtime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t is equal to </w:t>
      </w:r>
      <w:proofErr w:type="spellStart"/>
      <w:r w:rsidRPr="005B57B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rawtime</w:t>
      </w:r>
      <w:proofErr w:type="spellEnd"/>
      <w:r w:rsidRPr="005B57B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;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char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mp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[</w:t>
      </w:r>
      <w:proofErr w:type="gram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64];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proofErr w:type="gram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rftime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proofErr w:type="gram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mp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</w:t>
      </w:r>
      <w:proofErr w:type="spellStart"/>
      <w:r w:rsidRPr="005B57B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sizeof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mp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, 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5B57B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%Y/%m/%d %X %A the %j day %z"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localtime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&amp;t));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2018/06/16 20:51:44 Saturday the 167 day -0400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struct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r w:rsidRPr="005B57B8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tm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* 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imeinfo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imeinfo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localtime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&amp;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awtime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proofErr w:type="gram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rintf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5B57B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Current local time and date: %s"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asctime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imeinfo</w:t>
      </w:r>
      <w:proofErr w:type="spellEnd"/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);  </w:t>
      </w:r>
    </w:p>
    <w:p w:rsidR="005B57B8" w:rsidRPr="005B57B8" w:rsidRDefault="005B57B8" w:rsidP="005B57B8">
      <w:pPr>
        <w:widowControl/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B57B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Current local time and date: Sat Jun 16 20:51:44 2018</w:t>
      </w:r>
      <w:r w:rsidRPr="005B57B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5B57B8" w:rsidRDefault="005B57B8" w:rsidP="005B57B8"/>
    <w:p w:rsidR="005B57B8" w:rsidRPr="008B7599" w:rsidRDefault="00544CF2" w:rsidP="00544CF2">
      <w:pPr>
        <w:pStyle w:val="1"/>
      </w:pPr>
      <w:r>
        <w:t>String</w:t>
      </w:r>
    </w:p>
    <w:p w:rsidR="008B7599" w:rsidRPr="001E37CC" w:rsidRDefault="000A56BF" w:rsidP="001E37CC">
      <w:pPr>
        <w:pStyle w:val="2"/>
      </w:pPr>
      <w:r w:rsidRPr="001E37CC">
        <w:t>S</w:t>
      </w:r>
      <w:r w:rsidR="008B7599" w:rsidRPr="001E37CC">
        <w:t>tring</w:t>
      </w:r>
      <w:r w:rsidRPr="001E37CC">
        <w:t xml:space="preserve"> to </w:t>
      </w:r>
      <w:r w:rsidR="001F5AEB" w:rsidRPr="001E37CC">
        <w:t>Integer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HEX string to integer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value = 0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gram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gram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ring s = </w:t>
      </w:r>
      <w:r w:rsidRPr="00982B5E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7fffffff"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ue = </w:t>
      </w:r>
      <w:proofErr w:type="gram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i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, 0, 16)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 = </w:t>
      </w:r>
      <w:r w:rsidRPr="00982B5E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9ba2ef03"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cannot use </w:t>
      </w:r>
      <w:proofErr w:type="spellStart"/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stoi</w:t>
      </w:r>
      <w:proofErr w:type="spellEnd"/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, because out of range.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value is 0x9ba2ef03 also -1683820797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ue = </w:t>
      </w:r>
      <w:proofErr w:type="gram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ul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, 0, 16)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 = </w:t>
      </w:r>
      <w:r w:rsidRPr="00982B5E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9ba2ef03"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982B5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size_t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umLen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0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</w:t>
      </w:r>
      <w:proofErr w:type="spellStart"/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numLen</w:t>
      </w:r>
      <w:proofErr w:type="spellEnd"/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 is 8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ue = </w:t>
      </w:r>
      <w:proofErr w:type="gram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ul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, &amp;</w:t>
      </w:r>
      <w:proofErr w:type="spell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umLen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16)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 = </w:t>
      </w:r>
      <w:r w:rsidRPr="00982B5E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9ba 2ef03"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umLen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0;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</w:t>
      </w:r>
      <w:proofErr w:type="spellStart"/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numLen</w:t>
      </w:r>
      <w:proofErr w:type="spellEnd"/>
      <w:r w:rsidRPr="00982B5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 is 3; value is 0x000009ba</w:t>
      </w: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982B5E" w:rsidRPr="00982B5E" w:rsidRDefault="00982B5E" w:rsidP="00982B5E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ue = </w:t>
      </w:r>
      <w:proofErr w:type="gram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ul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, &amp;</w:t>
      </w:r>
      <w:proofErr w:type="spellStart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umLen</w:t>
      </w:r>
      <w:proofErr w:type="spellEnd"/>
      <w:r w:rsidRPr="00982B5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16);  </w:t>
      </w:r>
    </w:p>
    <w:p w:rsidR="00BE2A93" w:rsidRDefault="00BE2A93" w:rsidP="00BE2A93"/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DEC string to integer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value = 0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gram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gram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ring s = </w:t>
      </w:r>
      <w:r w:rsidRPr="000A56BF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2147483647"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ue = </w:t>
      </w:r>
      <w:proofErr w:type="gram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i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)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lastRenderedPageBreak/>
        <w:t>s = </w:t>
      </w:r>
      <w:r w:rsidRPr="000A56BF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2611146499"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cannot use </w:t>
      </w:r>
      <w:proofErr w:type="spellStart"/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stoi</w:t>
      </w:r>
      <w:proofErr w:type="spellEnd"/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, because out of range.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value is 0x9ba2ef03 also -1683820797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ue = </w:t>
      </w:r>
      <w:proofErr w:type="gram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ul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);  </w:t>
      </w:r>
    </w:p>
    <w:p w:rsidR="000A56BF" w:rsidRPr="000A56BF" w:rsidRDefault="000A56BF" w:rsidP="008A3735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="100" w:beforeAutospacing="1" w:after="10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</w:t>
      </w:r>
      <w:proofErr w:type="spellStart"/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uv</w:t>
      </w:r>
      <w:proofErr w:type="spellEnd"/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 is 2611146499;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unsigned </w:t>
      </w:r>
      <w:r w:rsidRPr="000A56BF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uv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</w:t>
      </w:r>
      <w:proofErr w:type="gram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ul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)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 = </w:t>
      </w:r>
      <w:r w:rsidRPr="000A56BF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2611146499"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0A56BF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size_t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umLen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0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</w:t>
      </w:r>
      <w:proofErr w:type="spellStart"/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numLen</w:t>
      </w:r>
      <w:proofErr w:type="spellEnd"/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 is 10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ue = </w:t>
      </w:r>
      <w:proofErr w:type="gram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ul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, &amp;</w:t>
      </w:r>
      <w:proofErr w:type="spell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umLen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 = </w:t>
      </w:r>
      <w:r w:rsidRPr="000A56BF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2611 146499"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umLen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0;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</w:t>
      </w:r>
      <w:proofErr w:type="spellStart"/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numLen</w:t>
      </w:r>
      <w:proofErr w:type="spellEnd"/>
      <w:r w:rsidRPr="000A56BF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 is 4; value is 2611</w:t>
      </w: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0A56BF" w:rsidRPr="000A56BF" w:rsidRDefault="000A56BF" w:rsidP="000A56BF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ue = </w:t>
      </w:r>
      <w:proofErr w:type="gram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oul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, &amp;</w:t>
      </w:r>
      <w:proofErr w:type="spellStart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umLen</w:t>
      </w:r>
      <w:proofErr w:type="spellEnd"/>
      <w:r w:rsidRPr="000A56B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0A56BF" w:rsidRDefault="001E37CC" w:rsidP="001E37CC">
      <w:pPr>
        <w:pStyle w:val="2"/>
      </w:pPr>
      <w:r>
        <w:t>Integer to string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Integer to HEX string</w:t>
      </w: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gram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spellStart"/>
      <w:proofErr w:type="gram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ringstream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stream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stream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&lt;&lt; </w:t>
      </w:r>
      <w:proofErr w:type="gram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gram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hex &lt;&lt; 0x123efb9a;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result is "123efb9a"</w:t>
      </w: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gram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gram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ring result = </w:t>
      </w:r>
      <w:proofErr w:type="spell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stream.str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stream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&lt;&lt; std::hex &lt;&lt; 0;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result is "123efb9a0"</w:t>
      </w: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ult = </w:t>
      </w:r>
      <w:proofErr w:type="spell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stream.str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clear data in </w:t>
      </w:r>
      <w:proofErr w:type="spellStart"/>
      <w:r w:rsidRPr="00D227DD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sstream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stream.str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r w:rsidRPr="00D227DD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"</w:t>
      </w: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stream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&lt;&lt; std::hex &lt;&lt; 0;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result is "0"</w:t>
      </w: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D227DD" w:rsidRPr="00D227DD" w:rsidRDefault="00D227DD" w:rsidP="00D227DD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ult = </w:t>
      </w:r>
      <w:proofErr w:type="spellStart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stream.str</w:t>
      </w:r>
      <w:proofErr w:type="spellEnd"/>
      <w:r w:rsidRPr="00D227DD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 </w:t>
      </w:r>
    </w:p>
    <w:p w:rsidR="001E37CC" w:rsidRDefault="001E37CC" w:rsidP="00BE2A93"/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Integer to DEC string</w:t>
      </w: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"2147483647"</w:t>
      </w: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string result = </w:t>
      </w:r>
      <w:proofErr w:type="spellStart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o_string</w:t>
      </w:r>
      <w:proofErr w:type="spellEnd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INT_MAX);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"0"</w:t>
      </w: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ult = </w:t>
      </w:r>
      <w:proofErr w:type="spellStart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o_string</w:t>
      </w:r>
      <w:proofErr w:type="spellEnd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0);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"-2147483648"</w:t>
      </w: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ult = </w:t>
      </w:r>
      <w:proofErr w:type="spellStart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o_string</w:t>
      </w:r>
      <w:proofErr w:type="spellEnd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INT_MAX + 1);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"2147483648"</w:t>
      </w: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ult = </w:t>
      </w:r>
      <w:proofErr w:type="spellStart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o_string</w:t>
      </w:r>
      <w:proofErr w:type="spellEnd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unsigned </w:t>
      </w:r>
      <w:r w:rsidRPr="00643E06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INT_MAX + 1));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"-2147483648"</w:t>
      </w: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ult = </w:t>
      </w:r>
      <w:proofErr w:type="spellStart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o_string</w:t>
      </w:r>
      <w:proofErr w:type="spellEnd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INT_MIN);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"123456"</w:t>
      </w: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643E06" w:rsidRPr="00643E06" w:rsidRDefault="00643E06" w:rsidP="00643E06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ult = </w:t>
      </w:r>
      <w:proofErr w:type="spellStart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to_string</w:t>
      </w:r>
      <w:proofErr w:type="spellEnd"/>
      <w:r w:rsidRPr="00643E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123456);  </w:t>
      </w:r>
    </w:p>
    <w:p w:rsidR="00D227DD" w:rsidRDefault="00E73C06" w:rsidP="00E73C06">
      <w:pPr>
        <w:pStyle w:val="2"/>
      </w:pPr>
      <w:r>
        <w:t>Split string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ector&lt;string&gt; mySplit(</w:t>
      </w:r>
      <w:r w:rsidRPr="00E73C0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onst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ring &amp; s, </w:t>
      </w:r>
      <w:r w:rsidRPr="00E73C0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onst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ring &amp; delim) {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vector&lt;string&gt; res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E73C06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last = 0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E73C06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first =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find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lim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last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E73C0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while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first != -1) {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lastRenderedPageBreak/>
        <w:t>       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.push_back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ubstr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last, first - last)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last = first +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lim.size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first =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find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lim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last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.push_back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ubstr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last,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ize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- last)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E73C0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res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}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ector&lt;string&gt;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ySplit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r w:rsidRPr="00E73C0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onst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ring &amp; s, </w:t>
      </w:r>
      <w:r w:rsidRPr="00E73C06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char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lim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 {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vector&lt;string&gt; res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E73C06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last = 0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E73C06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first =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find_first_of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lim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last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E73C0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while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first != -1) {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.push_back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ubstr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last, first - last)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last = first + 1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first =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find_first_of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lim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last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.push_back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ubstr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last, </w:t>
      </w:r>
      <w:proofErr w:type="spellStart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ize</w:t>
      </w:r>
      <w:proofErr w:type="spellEnd"/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- last))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E73C0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res;  </w:t>
      </w:r>
    </w:p>
    <w:p w:rsidR="00E73C06" w:rsidRPr="00E73C06" w:rsidRDefault="00E73C06" w:rsidP="00E73C06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E73C0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}  </w:t>
      </w:r>
    </w:p>
    <w:p w:rsidR="007435E1" w:rsidRDefault="007435E1" w:rsidP="007435E1">
      <w:pPr>
        <w:pStyle w:val="2"/>
      </w:pPr>
      <w:r>
        <w:t>Match substring</w:t>
      </w:r>
    </w:p>
    <w:p w:rsidR="001674CC" w:rsidRPr="001674CC" w:rsidRDefault="001674CC" w:rsidP="001674CC">
      <w:pPr>
        <w:pStyle w:val="3"/>
      </w:pPr>
      <w:r>
        <w:t>KMP</w:t>
      </w:r>
    </w:p>
    <w:p w:rsidR="00F42EC3" w:rsidRPr="00F42EC3" w:rsidRDefault="00F42EC3" w:rsidP="00F42EC3">
      <w:r>
        <w:t>find x in s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7435E1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size_t</w:t>
      </w:r>
      <w:proofErr w:type="spell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findPatternKMP</w:t>
      </w:r>
      <w:proofErr w:type="spell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onst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ring &amp; s,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onst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ring &amp; x)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{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proofErr w:type="spellStart"/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empty</w:t>
      </w:r>
      <w:proofErr w:type="spellEnd"/>
      <w:proofErr w:type="gram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|| </w:t>
      </w:r>
      <w:proofErr w:type="spell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ize</w:t>
      </w:r>
      <w:proofErr w:type="spell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&lt; </w:t>
      </w:r>
      <w:proofErr w:type="spell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-1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35E1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get prefix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vector&lt;</w:t>
      </w:r>
      <w:r w:rsidRPr="007435E1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&gt; jump(</w:t>
      </w:r>
      <w:proofErr w:type="spellStart"/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proofErr w:type="gram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, 0)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35E1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i = 1, j = 0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while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i &lt; </w:t>
      </w:r>
      <w:proofErr w:type="spellStart"/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proofErr w:type="gram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 {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x[i] == x[j]) {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jump[i] = j + 1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++j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++i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else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{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j == 0)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++i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else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j = </w:t>
      </w:r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jump[</w:t>
      </w:r>
      <w:proofErr w:type="gram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j - 1]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35E1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match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j = 0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i = 0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while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i &lt; </w:t>
      </w:r>
      <w:proofErr w:type="spellStart"/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ize</w:t>
      </w:r>
      <w:proofErr w:type="spellEnd"/>
      <w:proofErr w:type="gram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 {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s[i] == x[j]) {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++j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++i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j == </w:t>
      </w:r>
      <w:proofErr w:type="spellStart"/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proofErr w:type="gram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i - j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else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{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j !</w:t>
      </w:r>
      <w:proofErr w:type="gram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= 0) 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lastRenderedPageBreak/>
        <w:t>                j = </w:t>
      </w:r>
      <w:proofErr w:type="gramStart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jump[</w:t>
      </w:r>
      <w:proofErr w:type="gramEnd"/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j - 1]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else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++i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35E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-1;  </w:t>
      </w:r>
    </w:p>
    <w:p w:rsidR="007435E1" w:rsidRPr="007435E1" w:rsidRDefault="007435E1" w:rsidP="007435E1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35E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}  </w:t>
      </w:r>
    </w:p>
    <w:p w:rsidR="007435E1" w:rsidRDefault="001674CC" w:rsidP="001674CC">
      <w:pPr>
        <w:pStyle w:val="3"/>
      </w:pPr>
      <w:r>
        <w:t>Robin K</w:t>
      </w:r>
      <w:r w:rsidR="00566930">
        <w:t>arp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566930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size_t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obinKarp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onst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ring &amp; s,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onst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ring &amp; x)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{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proofErr w:type="spellStart"/>
      <w:proofErr w:type="gram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empty</w:t>
      </w:r>
      <w:proofErr w:type="spellEnd"/>
      <w:proofErr w:type="gram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||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ize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&lt;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-1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unsigned </w:t>
      </w:r>
      <w:r w:rsidRPr="00566930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char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pattern = 0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unsigned </w:t>
      </w:r>
      <w:r w:rsidRPr="00566930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char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cmppattern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0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for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r w:rsidRPr="00566930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i = 0; i &lt; </w:t>
      </w:r>
      <w:proofErr w:type="spellStart"/>
      <w:proofErr w:type="gram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proofErr w:type="gram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++i) {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pattern ^= x[i]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cmppattern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^= s[i]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cmppattern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^= s[</w:t>
      </w:r>
      <w:proofErr w:type="spellStart"/>
      <w:proofErr w:type="gram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proofErr w:type="gram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- 1]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for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r w:rsidRPr="00566930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i = 0; i &lt;= </w:t>
      </w:r>
      <w:proofErr w:type="spellStart"/>
      <w:proofErr w:type="gram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size</w:t>
      </w:r>
      <w:proofErr w:type="spellEnd"/>
      <w:proofErr w:type="gram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-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++i) {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cmppattern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^= </w:t>
      </w:r>
      <w:proofErr w:type="gram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[</w:t>
      </w:r>
      <w:proofErr w:type="gram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i +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- 1]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pattern ==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cmppattern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 {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566930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match =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true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for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r w:rsidRPr="00566930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j = 0; j &lt; </w:t>
      </w:r>
      <w:proofErr w:type="spellStart"/>
      <w:proofErr w:type="gram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x.size</w:t>
      </w:r>
      <w:proofErr w:type="spellEnd"/>
      <w:proofErr w:type="gram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++j)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proofErr w:type="gram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[</w:t>
      </w:r>
      <w:proofErr w:type="gram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i + j] != x[j])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    match =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false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match)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i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cmppattern</w:t>
      </w:r>
      <w:proofErr w:type="spellEnd"/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^= s[i]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5669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-1;  </w:t>
      </w:r>
    </w:p>
    <w:p w:rsidR="00566930" w:rsidRPr="00566930" w:rsidRDefault="00566930" w:rsidP="00566930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669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}  </w:t>
      </w:r>
    </w:p>
    <w:p w:rsidR="00566930" w:rsidRDefault="008A2972" w:rsidP="008A2972">
      <w:pPr>
        <w:pStyle w:val="2"/>
      </w:pPr>
      <w:r>
        <w:t>Substr</w:t>
      </w:r>
      <w:r w:rsidR="00F01B5B">
        <w:t>ing</w:t>
      </w:r>
    </w:p>
    <w:p w:rsidR="00F01B5B" w:rsidRPr="00F01B5B" w:rsidRDefault="00F01B5B" w:rsidP="00F01B5B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ring a(</w:t>
      </w:r>
      <w:r w:rsidRPr="00F01B5B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</w:t>
      </w:r>
      <w:proofErr w:type="spellStart"/>
      <w:r w:rsidRPr="00F01B5B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abcd</w:t>
      </w:r>
      <w:proofErr w:type="spellEnd"/>
      <w:r w:rsidRPr="00F01B5B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</w:t>
      </w:r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F01B5B" w:rsidRPr="00F01B5B" w:rsidRDefault="00F01B5B" w:rsidP="00F01B5B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ring b = </w:t>
      </w:r>
      <w:proofErr w:type="spellStart"/>
      <w:proofErr w:type="gramStart"/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a.substr</w:t>
      </w:r>
      <w:proofErr w:type="spellEnd"/>
      <w:proofErr w:type="gramEnd"/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0); </w:t>
      </w:r>
      <w:r w:rsidRPr="00F01B5B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"</w:t>
      </w:r>
      <w:proofErr w:type="spellStart"/>
      <w:r w:rsidRPr="00F01B5B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abcd</w:t>
      </w:r>
      <w:proofErr w:type="spellEnd"/>
      <w:r w:rsidRPr="00F01B5B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"</w:t>
      </w:r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F01B5B" w:rsidRPr="00F01B5B" w:rsidRDefault="00F01B5B" w:rsidP="00F01B5B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ring c = </w:t>
      </w:r>
      <w:proofErr w:type="spellStart"/>
      <w:proofErr w:type="gramStart"/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a.substr</w:t>
      </w:r>
      <w:proofErr w:type="spellEnd"/>
      <w:proofErr w:type="gramEnd"/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0, 3); </w:t>
      </w:r>
      <w:r w:rsidRPr="00F01B5B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"</w:t>
      </w:r>
      <w:proofErr w:type="spellStart"/>
      <w:r w:rsidRPr="00F01B5B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abc</w:t>
      </w:r>
      <w:proofErr w:type="spellEnd"/>
      <w:r w:rsidRPr="00F01B5B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"</w:t>
      </w:r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F01B5B" w:rsidRPr="00F01B5B" w:rsidRDefault="00F01B5B" w:rsidP="00F01B5B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ring d = </w:t>
      </w:r>
      <w:proofErr w:type="spellStart"/>
      <w:proofErr w:type="gramStart"/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a.substr</w:t>
      </w:r>
      <w:proofErr w:type="spellEnd"/>
      <w:proofErr w:type="gramEnd"/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2, 2); </w:t>
      </w:r>
      <w:r w:rsidRPr="00F01B5B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"cd"</w:t>
      </w:r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F01B5B" w:rsidRPr="00F01B5B" w:rsidRDefault="00F01B5B" w:rsidP="00F01B5B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ring e = </w:t>
      </w:r>
      <w:proofErr w:type="spellStart"/>
      <w:proofErr w:type="gramStart"/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a.substr</w:t>
      </w:r>
      <w:proofErr w:type="spellEnd"/>
      <w:proofErr w:type="gramEnd"/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2, 4); </w:t>
      </w:r>
      <w:r w:rsidRPr="00F01B5B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"cd"</w:t>
      </w:r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F01B5B" w:rsidRPr="00F01B5B" w:rsidRDefault="00F01B5B" w:rsidP="00F01B5B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ring f = </w:t>
      </w:r>
      <w:proofErr w:type="spellStart"/>
      <w:proofErr w:type="gramStart"/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a.substr</w:t>
      </w:r>
      <w:proofErr w:type="spellEnd"/>
      <w:proofErr w:type="gramEnd"/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4, 10); </w:t>
      </w:r>
      <w:r w:rsidRPr="00F01B5B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""</w:t>
      </w:r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F01B5B" w:rsidRPr="00F01B5B" w:rsidRDefault="00F01B5B" w:rsidP="00F01B5B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ring g = </w:t>
      </w:r>
      <w:proofErr w:type="spellStart"/>
      <w:proofErr w:type="gramStart"/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a.substr</w:t>
      </w:r>
      <w:proofErr w:type="spellEnd"/>
      <w:proofErr w:type="gramEnd"/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5, 10); </w:t>
      </w:r>
      <w:r w:rsidRPr="00F01B5B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invalid string position</w:t>
      </w:r>
      <w:r w:rsidRPr="00F01B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8A2972" w:rsidRDefault="00F61E6B" w:rsidP="00F61E6B">
      <w:pPr>
        <w:pStyle w:val="2"/>
      </w:pPr>
      <w:r>
        <w:t xml:space="preserve">Find inserted char </w:t>
      </w:r>
      <w:proofErr w:type="gramStart"/>
      <w:r>
        <w:t>O(</w:t>
      </w:r>
      <w:proofErr w:type="gramEnd"/>
      <w:r>
        <w:t>log n)</w:t>
      </w:r>
    </w:p>
    <w:p w:rsidR="00F61E6B" w:rsidRDefault="00F61E6B" w:rsidP="00F61E6B">
      <w:r w:rsidRPr="00F61E6B">
        <w:t xml:space="preserve">Given one string s1, and then insert one char into this string at any place, to get s2, find the inserted char. </w:t>
      </w:r>
      <w:proofErr w:type="gramStart"/>
      <w:r w:rsidRPr="00F61E6B">
        <w:t>O(</w:t>
      </w:r>
      <w:proofErr w:type="gramEnd"/>
      <w:r w:rsidRPr="00F61E6B">
        <w:t>log n) time</w:t>
      </w:r>
      <w:r w:rsidR="0074135F">
        <w:t>.</w:t>
      </w:r>
    </w:p>
    <w:p w:rsidR="0074135F" w:rsidRPr="0074135F" w:rsidRDefault="0074135F" w:rsidP="0074135F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135F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f(</w:t>
      </w:r>
      <w:proofErr w:type="gramEnd"/>
      <w:r w:rsidRPr="0074135F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onst</w:t>
      </w: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ring </w:t>
      </w:r>
      <w:proofErr w:type="spellStart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ori</w:t>
      </w:r>
      <w:proofErr w:type="spellEnd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</w:t>
      </w:r>
      <w:r w:rsidRPr="0074135F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onst</w:t>
      </w: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ring </w:t>
      </w:r>
      <w:proofErr w:type="spellStart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df</w:t>
      </w:r>
      <w:proofErr w:type="spellEnd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</w:t>
      </w:r>
      <w:r w:rsidRPr="0074135F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beg, </w:t>
      </w:r>
      <w:r w:rsidRPr="0074135F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end) {  </w:t>
      </w:r>
    </w:p>
    <w:p w:rsidR="0074135F" w:rsidRPr="0074135F" w:rsidRDefault="0074135F" w:rsidP="0074135F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135F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mid = (end + beg) / 2;  </w:t>
      </w:r>
    </w:p>
    <w:p w:rsidR="0074135F" w:rsidRPr="0074135F" w:rsidRDefault="0074135F" w:rsidP="0074135F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135F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end == beg) {  </w:t>
      </w:r>
    </w:p>
    <w:p w:rsidR="0074135F" w:rsidRPr="0074135F" w:rsidRDefault="0074135F" w:rsidP="0074135F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74135F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end;  </w:t>
      </w:r>
    </w:p>
    <w:p w:rsidR="0074135F" w:rsidRPr="0074135F" w:rsidRDefault="0074135F" w:rsidP="0074135F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lastRenderedPageBreak/>
        <w:t>    }  </w:t>
      </w:r>
    </w:p>
    <w:p w:rsidR="0074135F" w:rsidRPr="0074135F" w:rsidRDefault="0074135F" w:rsidP="0074135F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135F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proofErr w:type="spellStart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df</w:t>
      </w:r>
      <w:proofErr w:type="spellEnd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[mid</w:t>
      </w:r>
      <w:proofErr w:type="gramStart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] !</w:t>
      </w:r>
      <w:proofErr w:type="gramEnd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= </w:t>
      </w:r>
      <w:proofErr w:type="spellStart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ori</w:t>
      </w:r>
      <w:proofErr w:type="spellEnd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[mid]) {  </w:t>
      </w:r>
    </w:p>
    <w:p w:rsidR="0074135F" w:rsidRPr="0074135F" w:rsidRDefault="0074135F" w:rsidP="0074135F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74135F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f(</w:t>
      </w:r>
      <w:proofErr w:type="spellStart"/>
      <w:proofErr w:type="gramEnd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ori</w:t>
      </w:r>
      <w:proofErr w:type="spellEnd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</w:t>
      </w:r>
      <w:proofErr w:type="spellStart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df</w:t>
      </w:r>
      <w:proofErr w:type="spellEnd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beg, mid);  </w:t>
      </w:r>
    </w:p>
    <w:p w:rsidR="0074135F" w:rsidRPr="0074135F" w:rsidRDefault="0074135F" w:rsidP="0074135F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74135F" w:rsidRPr="0074135F" w:rsidRDefault="0074135F" w:rsidP="0074135F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74135F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else</w:t>
      </w: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{  </w:t>
      </w:r>
    </w:p>
    <w:p w:rsidR="0074135F" w:rsidRPr="0074135F" w:rsidRDefault="0074135F" w:rsidP="0074135F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74135F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mid &gt; beg &amp;&amp; </w:t>
      </w:r>
      <w:proofErr w:type="spellStart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df</w:t>
      </w:r>
      <w:proofErr w:type="spellEnd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[mid] == </w:t>
      </w:r>
      <w:proofErr w:type="spellStart"/>
      <w:proofErr w:type="gramStart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ori</w:t>
      </w:r>
      <w:proofErr w:type="spellEnd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[</w:t>
      </w:r>
      <w:proofErr w:type="gramEnd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id - 1]) {  </w:t>
      </w:r>
    </w:p>
    <w:p w:rsidR="0074135F" w:rsidRPr="0074135F" w:rsidRDefault="0074135F" w:rsidP="0074135F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74135F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ubres</w:t>
      </w:r>
      <w:proofErr w:type="spellEnd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</w:t>
      </w:r>
      <w:proofErr w:type="gramStart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f(</w:t>
      </w:r>
      <w:proofErr w:type="spellStart"/>
      <w:proofErr w:type="gramEnd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ori</w:t>
      </w:r>
      <w:proofErr w:type="spellEnd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</w:t>
      </w:r>
      <w:proofErr w:type="spellStart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df</w:t>
      </w:r>
      <w:proofErr w:type="spellEnd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beg, mid - 1);  </w:t>
      </w:r>
    </w:p>
    <w:p w:rsidR="0074135F" w:rsidRPr="0074135F" w:rsidRDefault="0074135F" w:rsidP="0074135F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74135F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subres == </w:t>
      </w:r>
      <w:proofErr w:type="gramStart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df.size</w:t>
      </w:r>
      <w:proofErr w:type="gramEnd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 - 1 || mdf[subres] != ori[subres]) {  </w:t>
      </w:r>
    </w:p>
    <w:p w:rsidR="0074135F" w:rsidRPr="0074135F" w:rsidRDefault="0074135F" w:rsidP="0074135F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</w:t>
      </w:r>
      <w:r w:rsidRPr="0074135F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ubres</w:t>
      </w:r>
      <w:proofErr w:type="spellEnd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74135F" w:rsidRPr="0074135F" w:rsidRDefault="0074135F" w:rsidP="0074135F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}  </w:t>
      </w:r>
    </w:p>
    <w:p w:rsidR="0074135F" w:rsidRPr="0074135F" w:rsidRDefault="0074135F" w:rsidP="0074135F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74135F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f(</w:t>
      </w:r>
      <w:proofErr w:type="spellStart"/>
      <w:proofErr w:type="gramEnd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ori</w:t>
      </w:r>
      <w:proofErr w:type="spellEnd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</w:t>
      </w:r>
      <w:proofErr w:type="spellStart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df</w:t>
      </w:r>
      <w:proofErr w:type="spellEnd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mid + 1, end);  </w:t>
      </w:r>
    </w:p>
    <w:p w:rsidR="0074135F" w:rsidRPr="0074135F" w:rsidRDefault="0074135F" w:rsidP="0074135F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74135F" w:rsidRPr="0074135F" w:rsidRDefault="0074135F" w:rsidP="0074135F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74135F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else</w:t>
      </w: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{  </w:t>
      </w:r>
    </w:p>
    <w:p w:rsidR="0074135F" w:rsidRPr="0074135F" w:rsidRDefault="0074135F" w:rsidP="0074135F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74135F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f(</w:t>
      </w:r>
      <w:proofErr w:type="spellStart"/>
      <w:proofErr w:type="gramEnd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ori</w:t>
      </w:r>
      <w:proofErr w:type="spellEnd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</w:t>
      </w:r>
      <w:proofErr w:type="spellStart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df</w:t>
      </w:r>
      <w:proofErr w:type="spellEnd"/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mid + 1, end);  </w:t>
      </w:r>
    </w:p>
    <w:p w:rsidR="0074135F" w:rsidRPr="0074135F" w:rsidRDefault="0074135F" w:rsidP="0074135F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74135F" w:rsidRPr="0074135F" w:rsidRDefault="0074135F" w:rsidP="0074135F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74135F" w:rsidRPr="0074135F" w:rsidRDefault="0074135F" w:rsidP="0074135F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74135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}  </w:t>
      </w:r>
    </w:p>
    <w:p w:rsidR="0074135F" w:rsidRPr="00C977B8" w:rsidRDefault="0074135F" w:rsidP="00F61E6B">
      <w:pPr>
        <w:rPr>
          <w:lang w:val="en-CA"/>
        </w:rPr>
      </w:pPr>
    </w:p>
    <w:p w:rsidR="00643E06" w:rsidRDefault="00CD6559" w:rsidP="00CD6559">
      <w:pPr>
        <w:pStyle w:val="1"/>
      </w:pPr>
      <w:r>
        <w:t>Container</w:t>
      </w:r>
    </w:p>
    <w:p w:rsidR="00CD6559" w:rsidRDefault="00CD6559" w:rsidP="00CD6559">
      <w:pPr>
        <w:rPr>
          <w:rFonts w:ascii="新宋体" w:eastAsia="新宋体" w:cs="新宋体"/>
          <w:color w:val="000000"/>
          <w:sz w:val="19"/>
          <w:szCs w:val="19"/>
        </w:rPr>
      </w:pPr>
      <w:r>
        <w:t xml:space="preserve">notice:  </w:t>
      </w:r>
      <w:r>
        <w:rPr>
          <w:rFonts w:ascii="新宋体" w:eastAsia="新宋体" w:cs="新宋体"/>
          <w:i/>
          <w:iCs/>
          <w:color w:val="0000FF"/>
          <w:sz w:val="19"/>
          <w:szCs w:val="19"/>
        </w:rPr>
        <w:t>vector</w:t>
      </w:r>
      <w:r>
        <w:rPr>
          <w:rFonts w:ascii="新宋体" w:eastAsia="新宋体" w:cs="新宋体"/>
          <w:color w:val="000000"/>
          <w:sz w:val="19"/>
          <w:szCs w:val="19"/>
        </w:rPr>
        <w:t>&lt;</w:t>
      </w:r>
      <w:proofErr w:type="gramStart"/>
      <w:r>
        <w:rPr>
          <w:rFonts w:ascii="新宋体" w:eastAsia="新宋体" w:cs="新宋体"/>
          <w:color w:val="0000FF"/>
          <w:sz w:val="19"/>
          <w:szCs w:val="19"/>
        </w:rPr>
        <w:t>int</w:t>
      </w:r>
      <w:r>
        <w:rPr>
          <w:rFonts w:ascii="新宋体" w:eastAsia="新宋体" w:cs="新宋体"/>
          <w:color w:val="000000"/>
          <w:sz w:val="19"/>
          <w:szCs w:val="19"/>
        </w:rPr>
        <w:t>[</w:t>
      </w:r>
      <w:proofErr w:type="gramEnd"/>
      <w:r>
        <w:rPr>
          <w:rFonts w:ascii="新宋体" w:eastAsia="新宋体" w:cs="新宋体"/>
          <w:color w:val="000000"/>
          <w:sz w:val="19"/>
          <w:szCs w:val="19"/>
        </w:rPr>
        <w:t xml:space="preserve">10]&gt; </w:t>
      </w:r>
      <w:r>
        <w:rPr>
          <w:rFonts w:ascii="新宋体" w:eastAsia="新宋体" w:cs="新宋体"/>
          <w:color w:val="000080"/>
          <w:sz w:val="19"/>
          <w:szCs w:val="19"/>
        </w:rPr>
        <w:t>m</w:t>
      </w:r>
      <w:r>
        <w:rPr>
          <w:rFonts w:ascii="新宋体" w:eastAsia="新宋体" w:cs="新宋体"/>
          <w:color w:val="000000"/>
          <w:sz w:val="19"/>
          <w:szCs w:val="19"/>
        </w:rPr>
        <w:t>; // do not do that</w:t>
      </w:r>
    </w:p>
    <w:p w:rsidR="00517C59" w:rsidRDefault="00980237" w:rsidP="00980237">
      <w:pPr>
        <w:pStyle w:val="2"/>
      </w:pPr>
      <w:r>
        <w:t>Sorted containers</w:t>
      </w:r>
      <w:r w:rsidR="00615AFE">
        <w:t xml:space="preserve"> (map, set, multiset)</w:t>
      </w:r>
    </w:p>
    <w:p w:rsidR="00980237" w:rsidRDefault="00980237" w:rsidP="00980237">
      <w:pPr>
        <w:pStyle w:val="3"/>
      </w:pPr>
      <w:r>
        <w:t>common</w:t>
      </w:r>
    </w:p>
    <w:p w:rsidR="00980237" w:rsidRDefault="00615AFE" w:rsidP="00980237">
      <w:r w:rsidRPr="00615AFE">
        <w:t xml:space="preserve">The elements in the container follow a strict order </w:t>
      </w:r>
      <w:proofErr w:type="gramStart"/>
      <w:r w:rsidRPr="00615AFE">
        <w:t>at all times</w:t>
      </w:r>
      <w:proofErr w:type="gramEnd"/>
      <w:r w:rsidRPr="00615AFE">
        <w:t>. All inserted elements are given a position in this order.</w:t>
      </w:r>
    </w:p>
    <w:p w:rsidR="00070004" w:rsidRDefault="00CC6FCE" w:rsidP="00CC6FCE">
      <w:pPr>
        <w:pStyle w:val="4"/>
      </w:pPr>
      <w:r>
        <w:t>insert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ap&lt;</w:t>
      </w:r>
      <w:r w:rsidRPr="00CC6FC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</w:t>
      </w:r>
      <w:r w:rsidRPr="00CC6FC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&gt; m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ector&lt;pair&lt;</w:t>
      </w:r>
      <w:proofErr w:type="spellStart"/>
      <w:proofErr w:type="gramStart"/>
      <w:r w:rsidRPr="00CC6FC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</w:t>
      </w:r>
      <w:r w:rsidRPr="00CC6FC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proofErr w:type="spellEnd"/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&gt;&gt; v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.emplace_</w:t>
      </w:r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back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2, 57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.emplace_</w:t>
      </w:r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back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1, 46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.emplace_</w:t>
      </w:r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back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1, 49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.emplace_</w:t>
      </w:r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back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3, 18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v: (2, </w:t>
      </w:r>
      <w:proofErr w:type="gramStart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57);(</w:t>
      </w:r>
      <w:proofErr w:type="gramEnd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1, 46);(1, 49);(3, 18)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.insert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.begin</w:t>
      </w:r>
      <w:proofErr w:type="spellEnd"/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, </w:t>
      </w: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.end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m: (1, </w:t>
      </w:r>
      <w:proofErr w:type="gramStart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46);(</w:t>
      </w:r>
      <w:proofErr w:type="gramEnd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2, 57);(3, 18)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et&lt;</w:t>
      </w:r>
      <w:r w:rsidRPr="00CC6FC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&gt; s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ector&lt;</w:t>
      </w:r>
      <w:r w:rsidRPr="00CC6FC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&gt; vi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i.emplace_</w:t>
      </w:r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back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2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i.emplace_</w:t>
      </w:r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back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1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i.emplace_</w:t>
      </w:r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back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1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i.emplace_</w:t>
      </w:r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back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3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vi: (</w:t>
      </w:r>
      <w:proofErr w:type="gramStart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2);(</w:t>
      </w:r>
      <w:proofErr w:type="gramEnd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1);(1);(3)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.insert</w:t>
      </w:r>
      <w:proofErr w:type="spellEnd"/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i.begin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, </w:t>
      </w: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i.end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m: (</w:t>
      </w:r>
      <w:proofErr w:type="gramStart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1);(</w:t>
      </w:r>
      <w:proofErr w:type="gramEnd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2);(3)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ultiset&lt;</w:t>
      </w:r>
      <w:r w:rsidRPr="00CC6FC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&gt; </w:t>
      </w: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s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ector&lt;</w:t>
      </w:r>
      <w:r w:rsidRPr="00CC6FC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&gt; </w:t>
      </w: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m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m.emplace</w:t>
      </w:r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_back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2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lastRenderedPageBreak/>
        <w:t>vm.emplace</w:t>
      </w:r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_back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1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m.emplace</w:t>
      </w:r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_back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1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m.emplace</w:t>
      </w:r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_back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3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</w:t>
      </w:r>
      <w:proofErr w:type="spellStart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vm</w:t>
      </w:r>
      <w:proofErr w:type="spellEnd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: (</w:t>
      </w:r>
      <w:proofErr w:type="gramStart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2);(</w:t>
      </w:r>
      <w:proofErr w:type="gramEnd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1);(1);(3)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proofErr w:type="spellStart"/>
      <w:proofErr w:type="gram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s.insert</w:t>
      </w:r>
      <w:proofErr w:type="spellEnd"/>
      <w:proofErr w:type="gram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i.begin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, </w:t>
      </w:r>
      <w:proofErr w:type="spellStart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i.end</w:t>
      </w:r>
      <w:proofErr w:type="spellEnd"/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;  </w:t>
      </w:r>
    </w:p>
    <w:p w:rsidR="00CC6FCE" w:rsidRPr="00CC6FCE" w:rsidRDefault="00CC6FCE" w:rsidP="00CC6FCE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</w:t>
      </w:r>
      <w:proofErr w:type="spellStart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ms</w:t>
      </w:r>
      <w:proofErr w:type="spellEnd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: (</w:t>
      </w:r>
      <w:proofErr w:type="gramStart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1);(</w:t>
      </w:r>
      <w:proofErr w:type="gramEnd"/>
      <w:r w:rsidRPr="00CC6FCE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1);(2);(3)</w:t>
      </w:r>
      <w:r w:rsidRPr="00CC6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CC6FCE" w:rsidRDefault="0075340C" w:rsidP="0075340C">
      <w:pPr>
        <w:pStyle w:val="4"/>
      </w:pPr>
      <w:proofErr w:type="spellStart"/>
      <w:r>
        <w:t>upper_bound</w:t>
      </w:r>
      <w:proofErr w:type="spellEnd"/>
      <w:r>
        <w:t xml:space="preserve"> and </w:t>
      </w:r>
      <w:proofErr w:type="spellStart"/>
      <w:r>
        <w:t>lower_bound</w:t>
      </w:r>
      <w:proofErr w:type="spellEnd"/>
    </w:p>
    <w:p w:rsidR="0075340C" w:rsidRDefault="003B720D" w:rsidP="0075340C">
      <w:r w:rsidRPr="003B720D">
        <w:rPr>
          <w:noProof/>
        </w:rPr>
        <w:drawing>
          <wp:inline distT="0" distB="0" distL="0" distR="0" wp14:anchorId="031E589F" wp14:editId="6444E5E5">
            <wp:extent cx="5486400" cy="2564130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6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720D" w:rsidRDefault="003B720D" w:rsidP="0075340C">
      <w:r w:rsidRPr="003B720D">
        <w:rPr>
          <w:noProof/>
        </w:rPr>
        <w:drawing>
          <wp:inline distT="0" distB="0" distL="0" distR="0" wp14:anchorId="5222F875" wp14:editId="4E486D20">
            <wp:extent cx="5486400" cy="2564130"/>
            <wp:effectExtent l="0" t="0" r="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6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720D" w:rsidRDefault="003B720D" w:rsidP="0075340C">
      <w:r w:rsidRPr="003B720D">
        <w:rPr>
          <w:noProof/>
        </w:rPr>
        <w:lastRenderedPageBreak/>
        <w:drawing>
          <wp:inline distT="0" distB="0" distL="0" distR="0" wp14:anchorId="3305AA52" wp14:editId="486B86E0">
            <wp:extent cx="5486400" cy="251841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1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1EA" w:rsidRPr="0075340C" w:rsidRDefault="007761EA" w:rsidP="0075340C">
      <w:r w:rsidRPr="007761EA">
        <w:rPr>
          <w:noProof/>
        </w:rPr>
        <w:drawing>
          <wp:inline distT="0" distB="0" distL="0" distR="0" wp14:anchorId="1AEEF4D7" wp14:editId="3AE8E949">
            <wp:extent cx="5486400" cy="251841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1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3DBE" w:rsidRDefault="00043DBE" w:rsidP="00BE2A93"/>
    <w:p w:rsidR="00982B5E" w:rsidRDefault="008B17D2" w:rsidP="008B17D2">
      <w:pPr>
        <w:pStyle w:val="1"/>
      </w:pPr>
      <w:r>
        <w:t>Tree</w:t>
      </w:r>
    </w:p>
    <w:p w:rsidR="008B17D2" w:rsidRDefault="008B17D2" w:rsidP="008B17D2">
      <w:pPr>
        <w:pStyle w:val="2"/>
      </w:pPr>
      <w:r>
        <w:t>In order traversal</w:t>
      </w:r>
      <w:r w:rsidR="00FB2F2A">
        <w:t xml:space="preserve"> </w:t>
      </w:r>
      <w:r w:rsidR="00FB2F2A" w:rsidRPr="00FB2F2A">
        <w:t>without Recursion</w:t>
      </w:r>
    </w:p>
    <w:p w:rsidR="00FB2F2A" w:rsidRDefault="003D39D7" w:rsidP="00FB2F2A">
      <w:hyperlink r:id="rId11" w:history="1">
        <w:r w:rsidR="00F14FF6" w:rsidRPr="00946652">
          <w:rPr>
            <w:rStyle w:val="ab"/>
          </w:rPr>
          <w:t>https://www.youtube.com/watch?v=VsxLHGUqAKs</w:t>
        </w:r>
      </w:hyperlink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lass</w:t>
      </w: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BTN {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: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4D6FF1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BTN * 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_pLeft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BTN * 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_pRight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BTN(</w:t>
      </w:r>
      <w:proofErr w:type="gramEnd"/>
      <w:r w:rsidRPr="004D6FF1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v):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al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v),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_pLeft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NULL),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_pRight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NULL),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_pCurrent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NULL) {}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BTN * </w:t>
      </w:r>
      <w:proofErr w:type="spellStart"/>
      <w:proofErr w:type="gram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getNext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 {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4D6FF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_pCurrent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= NULL) {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lastRenderedPageBreak/>
        <w:t>            BTN * 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tr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</w:t>
      </w:r>
      <w:r w:rsidRPr="004D6FF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this</w:t>
      </w: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4D6FF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while</w:t>
      </w: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tr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 {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</w:t>
      </w:r>
      <w:proofErr w:type="spellStart"/>
      <w:proofErr w:type="gram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inorderstack.push</w:t>
      </w:r>
      <w:proofErr w:type="gram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_back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tr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tr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tr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-&gt;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_pLeft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}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_pCurrent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inorderstack.back</w:t>
      </w:r>
      <w:proofErr w:type="spellEnd"/>
      <w:proofErr w:type="gram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inorderstack.pop_</w:t>
      </w:r>
      <w:proofErr w:type="gram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back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4D6FF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else</w:t>
      </w: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{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BTN * 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tr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_pCurrent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-&gt;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_pRight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4D6FF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while</w:t>
      </w: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tr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 {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</w:t>
      </w:r>
      <w:proofErr w:type="spellStart"/>
      <w:proofErr w:type="gram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inorderstack.push</w:t>
      </w:r>
      <w:proofErr w:type="gram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_back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tr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tr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tr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-&gt;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_pLeft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}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4D6FF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proofErr w:type="spellStart"/>
      <w:proofErr w:type="gram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inorderstack.empty</w:t>
      </w:r>
      <w:proofErr w:type="spellEnd"/>
      <w:proofErr w:type="gram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 {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_pCurrent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NULL;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}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4D6FF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else</w:t>
      </w: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{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_pCurrent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inorderstack.back</w:t>
      </w:r>
      <w:proofErr w:type="spellEnd"/>
      <w:proofErr w:type="gram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inorderstack.pop_</w:t>
      </w:r>
      <w:proofErr w:type="gram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back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}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4D6FF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_pCurrent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private</w:t>
      </w: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: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BTN * 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_pCurrent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list&lt;BTN*&gt; </w:t>
      </w:r>
      <w:proofErr w:type="spellStart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inorderstack</w:t>
      </w:r>
      <w:proofErr w:type="spellEnd"/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4D6FF1" w:rsidRPr="004D6FF1" w:rsidRDefault="004D6FF1" w:rsidP="004D6FF1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4D6FF1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};  </w:t>
      </w:r>
    </w:p>
    <w:p w:rsidR="00F14FF6" w:rsidRDefault="00580A02" w:rsidP="00580A02">
      <w:pPr>
        <w:pStyle w:val="1"/>
      </w:pPr>
      <w:r>
        <w:t>Graph</w:t>
      </w:r>
    </w:p>
    <w:p w:rsidR="000A2130" w:rsidRDefault="000A2130" w:rsidP="000A2130">
      <w:pPr>
        <w:pStyle w:val="2"/>
      </w:pPr>
      <w:r>
        <w:t>Topological order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list&lt;string&gt; </w:t>
      </w:r>
      <w:proofErr w:type="spellStart"/>
      <w:proofErr w:type="gram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getTopoOrder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ector&lt;pair&lt;string, string&gt;&gt; &amp; dep)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{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map&lt;string, </w:t>
      </w:r>
      <w:r w:rsidRPr="000A2130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&gt; </w:t>
      </w:r>
      <w:proofErr w:type="spell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pcnt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map&lt;string, list&lt;string&gt;&gt; follow;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set&lt;string&gt; </w:t>
      </w:r>
      <w:proofErr w:type="spell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oindeg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auto pd = </w:t>
      </w:r>
      <w:proofErr w:type="spellStart"/>
      <w:proofErr w:type="gram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p.begin</w:t>
      </w:r>
      <w:proofErr w:type="spellEnd"/>
      <w:proofErr w:type="gram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0A21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while</w:t>
      </w: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proofErr w:type="gram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d !</w:t>
      </w:r>
      <w:proofErr w:type="gram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= </w:t>
      </w:r>
      <w:proofErr w:type="spell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p.end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 {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auto </w:t>
      </w:r>
      <w:proofErr w:type="spell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rec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pcnt.find</w:t>
      </w:r>
      <w:proofErr w:type="spellEnd"/>
      <w:proofErr w:type="gram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pd-&gt;second);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0A21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proofErr w:type="spell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rec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= </w:t>
      </w:r>
      <w:proofErr w:type="spellStart"/>
      <w:proofErr w:type="gram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pcnt.end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) {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pcnt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[pd-&gt;second] = 1;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0A21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else</w:t>
      </w: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{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proofErr w:type="spell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rec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-&gt;second++;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proofErr w:type="gram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oindeg.erase</w:t>
      </w:r>
      <w:proofErr w:type="spellEnd"/>
      <w:proofErr w:type="gram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pd-&gt;second);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0A21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proofErr w:type="spellStart"/>
      <w:proofErr w:type="gram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pcnt.find</w:t>
      </w:r>
      <w:proofErr w:type="spellEnd"/>
      <w:proofErr w:type="gram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pd-&gt;first) == </w:t>
      </w:r>
      <w:proofErr w:type="spell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pcnt.end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 {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proofErr w:type="spellStart"/>
      <w:proofErr w:type="gram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oindeg.insert</w:t>
      </w:r>
      <w:proofErr w:type="spellEnd"/>
      <w:proofErr w:type="gram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pd-&gt;first);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follow[pd-&gt;first</w:t>
      </w:r>
      <w:proofErr w:type="gram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].</w:t>
      </w:r>
      <w:proofErr w:type="spell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ush</w:t>
      </w:r>
      <w:proofErr w:type="gram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_back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pd-&gt;second);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++pd;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list&lt;</w:t>
      </w:r>
      <w:proofErr w:type="gram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d::</w:t>
      </w:r>
      <w:proofErr w:type="gram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tring&gt; res;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0A21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while</w:t>
      </w: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!</w:t>
      </w:r>
      <w:proofErr w:type="spell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oindeg</w:t>
      </w:r>
      <w:proofErr w:type="gram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.empty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 {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lastRenderedPageBreak/>
        <w:t>        string </w:t>
      </w:r>
      <w:proofErr w:type="spell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rer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*</w:t>
      </w:r>
      <w:proofErr w:type="spellStart"/>
      <w:proofErr w:type="gram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oindeg.begin</w:t>
      </w:r>
      <w:proofErr w:type="spellEnd"/>
      <w:proofErr w:type="gram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proofErr w:type="gram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.push</w:t>
      </w:r>
      <w:proofErr w:type="gram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_back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rer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proofErr w:type="spellStart"/>
      <w:proofErr w:type="gram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oindeg.erase</w:t>
      </w:r>
      <w:proofErr w:type="spellEnd"/>
      <w:proofErr w:type="gram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oindeg.begin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;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auto pf = </w:t>
      </w:r>
      <w:proofErr w:type="spellStart"/>
      <w:proofErr w:type="gram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follow.find</w:t>
      </w:r>
      <w:proofErr w:type="spellEnd"/>
      <w:proofErr w:type="gram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rer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0A21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proofErr w:type="gram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f !</w:t>
      </w:r>
      <w:proofErr w:type="gram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= </w:t>
      </w:r>
      <w:proofErr w:type="spell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follow.end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 {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auto </w:t>
      </w:r>
      <w:proofErr w:type="spell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ff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 pf-&gt;</w:t>
      </w:r>
      <w:proofErr w:type="spellStart"/>
      <w:proofErr w:type="gram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econd.begin</w:t>
      </w:r>
      <w:proofErr w:type="spellEnd"/>
      <w:proofErr w:type="gram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;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0A21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while</w:t>
      </w: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proofErr w:type="spellStart"/>
      <w:proofErr w:type="gram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ff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!</w:t>
      </w:r>
      <w:proofErr w:type="gram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= pf-&gt;</w:t>
      </w:r>
      <w:proofErr w:type="spell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second.end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)) {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</w:t>
      </w:r>
      <w:proofErr w:type="spell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pcnt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[*</w:t>
      </w:r>
      <w:proofErr w:type="spellStart"/>
      <w:proofErr w:type="gram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ff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]--</w:t>
      </w:r>
      <w:proofErr w:type="gram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</w:t>
      </w:r>
      <w:r w:rsidRPr="000A21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proofErr w:type="spell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pcnt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[*</w:t>
      </w:r>
      <w:proofErr w:type="spell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ff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] == 0) {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    </w:t>
      </w:r>
      <w:proofErr w:type="spellStart"/>
      <w:proofErr w:type="gram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noindeg.insert</w:t>
      </w:r>
      <w:proofErr w:type="spellEnd"/>
      <w:proofErr w:type="gram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*</w:t>
      </w:r>
      <w:proofErr w:type="spell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ff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    </w:t>
      </w:r>
      <w:proofErr w:type="spellStart"/>
      <w:proofErr w:type="gram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epcnt.erase</w:t>
      </w:r>
      <w:proofErr w:type="spellEnd"/>
      <w:proofErr w:type="gram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*</w:t>
      </w:r>
      <w:proofErr w:type="spell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ff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}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++</w:t>
      </w:r>
      <w:proofErr w:type="spellStart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ff</w:t>
      </w:r>
      <w:proofErr w:type="spellEnd"/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}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0A21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res;  </w:t>
      </w:r>
    </w:p>
    <w:p w:rsidR="000A2130" w:rsidRPr="000A2130" w:rsidRDefault="000A2130" w:rsidP="000A2130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0A21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}  </w:t>
      </w:r>
    </w:p>
    <w:p w:rsidR="000A2130" w:rsidRPr="000A2130" w:rsidRDefault="000A2130" w:rsidP="000A2130"/>
    <w:p w:rsidR="00FB2F2A" w:rsidRPr="00FB2F2A" w:rsidRDefault="00FB2F2A" w:rsidP="00FB2F2A"/>
    <w:p w:rsidR="00982B5E" w:rsidRDefault="00C977B8" w:rsidP="00C977B8">
      <w:pPr>
        <w:pStyle w:val="1"/>
      </w:pPr>
      <w:r>
        <w:t>Math</w:t>
      </w:r>
    </w:p>
    <w:p w:rsidR="00C977B8" w:rsidRDefault="00081390" w:rsidP="00771AAA">
      <w:pPr>
        <w:pStyle w:val="2"/>
      </w:pPr>
      <w:r>
        <w:t>P</w:t>
      </w:r>
      <w:r w:rsidR="00771AAA">
        <w:t>rime factorization</w:t>
      </w:r>
    </w:p>
    <w:p w:rsidR="00DC7FCE" w:rsidRPr="00DC7FCE" w:rsidRDefault="00DC7FCE" w:rsidP="00DC7FCE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vector&lt;</w:t>
      </w:r>
      <w:r w:rsidRPr="00DC7FC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&gt; </w:t>
      </w:r>
      <w:proofErr w:type="spellStart"/>
      <w:proofErr w:type="gramStart"/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rimeFactorization</w:t>
      </w:r>
      <w:proofErr w:type="spellEnd"/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DC7FC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num) {  </w:t>
      </w:r>
    </w:p>
    <w:p w:rsidR="00DC7FCE" w:rsidRPr="00DC7FCE" w:rsidRDefault="00DC7FCE" w:rsidP="00DC7FCE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vector&lt;</w:t>
      </w:r>
      <w:r w:rsidRPr="00DC7FC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&gt; res;  </w:t>
      </w:r>
    </w:p>
    <w:p w:rsidR="00DC7FCE" w:rsidRPr="00DC7FCE" w:rsidRDefault="00DC7FCE" w:rsidP="00DC7FCE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DC7FC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art = 2;  </w:t>
      </w:r>
    </w:p>
    <w:p w:rsidR="00DC7FCE" w:rsidRPr="00DC7FCE" w:rsidRDefault="00DC7FCE" w:rsidP="00DC7FCE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DC7FCE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while</w:t>
      </w: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num &gt; 1) {  </w:t>
      </w:r>
    </w:p>
    <w:p w:rsidR="00DC7FCE" w:rsidRPr="00DC7FCE" w:rsidRDefault="00DC7FCE" w:rsidP="00DC7FCE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DC7FC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bool</w:t>
      </w: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find = </w:t>
      </w:r>
      <w:r w:rsidRPr="00DC7FCE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false</w:t>
      </w: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DC7FCE" w:rsidRPr="00DC7FCE" w:rsidRDefault="00DC7FCE" w:rsidP="00DC7FCE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DC7FCE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for</w:t>
      </w: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</w:t>
      </w:r>
      <w:r w:rsidRPr="00DC7FCE">
        <w:rPr>
          <w:rFonts w:ascii="Consolas" w:eastAsia="Times New Roman" w:hAnsi="Consolas" w:cs="Times New Roman"/>
          <w:b/>
          <w:bCs/>
          <w:color w:val="2E8B57"/>
          <w:sz w:val="18"/>
          <w:szCs w:val="18"/>
          <w:bdr w:val="none" w:sz="0" w:space="0" w:color="auto" w:frame="1"/>
        </w:rPr>
        <w:t>int</w:t>
      </w: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i = start; i * i &lt;= num; ++i) {  </w:t>
      </w:r>
    </w:p>
    <w:p w:rsidR="00DC7FCE" w:rsidRPr="00DC7FCE" w:rsidRDefault="00DC7FCE" w:rsidP="00DC7FCE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DC7FCE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num % i == 0) {  </w:t>
      </w:r>
    </w:p>
    <w:p w:rsidR="00DC7FCE" w:rsidRPr="00DC7FCE" w:rsidRDefault="00DC7FCE" w:rsidP="00DC7FCE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start = i;  </w:t>
      </w:r>
    </w:p>
    <w:p w:rsidR="00DC7FCE" w:rsidRPr="00DC7FCE" w:rsidRDefault="00DC7FCE" w:rsidP="00DC7FCE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</w:t>
      </w:r>
      <w:proofErr w:type="spellStart"/>
      <w:proofErr w:type="gramStart"/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.push</w:t>
      </w:r>
      <w:proofErr w:type="gramEnd"/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_back</w:t>
      </w:r>
      <w:proofErr w:type="spellEnd"/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i);  </w:t>
      </w:r>
    </w:p>
    <w:p w:rsidR="00DC7FCE" w:rsidRPr="00DC7FCE" w:rsidRDefault="00DC7FCE" w:rsidP="00DC7FCE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num /= i;  </w:t>
      </w:r>
    </w:p>
    <w:p w:rsidR="00DC7FCE" w:rsidRPr="00DC7FCE" w:rsidRDefault="00DC7FCE" w:rsidP="00DC7FCE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find = </w:t>
      </w:r>
      <w:r w:rsidRPr="00DC7FCE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true</w:t>
      </w: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DC7FCE" w:rsidRPr="00DC7FCE" w:rsidRDefault="00DC7FCE" w:rsidP="00DC7FCE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</w:t>
      </w:r>
      <w:r w:rsidRPr="00DC7FCE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break</w:t>
      </w: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DC7FCE" w:rsidRPr="00DC7FCE" w:rsidRDefault="00DC7FCE" w:rsidP="00DC7FCE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}  </w:t>
      </w:r>
    </w:p>
    <w:p w:rsidR="00DC7FCE" w:rsidRPr="00DC7FCE" w:rsidRDefault="00DC7FCE" w:rsidP="00DC7FCE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DC7FCE" w:rsidRPr="00DC7FCE" w:rsidRDefault="00DC7FCE" w:rsidP="00DC7FCE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DC7FCE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!find</w:t>
      </w:r>
      <w:proofErr w:type="gramEnd"/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  </w:t>
      </w:r>
    </w:p>
    <w:p w:rsidR="00DC7FCE" w:rsidRPr="00DC7FCE" w:rsidRDefault="00DC7FCE" w:rsidP="00DC7FCE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DC7FCE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break</w:t>
      </w: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DC7FCE" w:rsidRPr="00DC7FCE" w:rsidRDefault="00DC7FCE" w:rsidP="00DC7FCE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DC7FCE" w:rsidRPr="00DC7FCE" w:rsidRDefault="00DC7FCE" w:rsidP="00DC7FCE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proofErr w:type="spellStart"/>
      <w:proofErr w:type="gramStart"/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res.push</w:t>
      </w:r>
      <w:proofErr w:type="gramEnd"/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_back</w:t>
      </w:r>
      <w:proofErr w:type="spellEnd"/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num);  </w:t>
      </w:r>
    </w:p>
    <w:p w:rsidR="00DC7FCE" w:rsidRPr="00DC7FCE" w:rsidRDefault="00DC7FCE" w:rsidP="00DC7FCE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DC7FCE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res;  </w:t>
      </w:r>
    </w:p>
    <w:p w:rsidR="00DC7FCE" w:rsidRPr="00DC7FCE" w:rsidRDefault="00DC7FCE" w:rsidP="00DC7FCE">
      <w:pPr>
        <w:widowControl/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jc w:val="lef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DC7FCE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}  </w:t>
      </w:r>
    </w:p>
    <w:p w:rsidR="00C977B8" w:rsidRPr="00C977B8" w:rsidRDefault="00C977B8" w:rsidP="00C977B8">
      <w:bookmarkStart w:id="0" w:name="_GoBack"/>
      <w:bookmarkEnd w:id="0"/>
    </w:p>
    <w:p w:rsidR="000B30FF" w:rsidRPr="000B30FF" w:rsidRDefault="000B30FF" w:rsidP="000B30FF"/>
    <w:p w:rsidR="00544CF2" w:rsidRPr="00544CF2" w:rsidRDefault="00544CF2" w:rsidP="00544CF2"/>
    <w:sectPr w:rsidR="00544CF2" w:rsidRPr="00544CF2" w:rsidSect="00021592">
      <w:footerReference w:type="default" r:id="rId12"/>
      <w:pgSz w:w="12240" w:h="15840" w:code="1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39D7" w:rsidRDefault="003D39D7" w:rsidP="00901698">
      <w:pPr>
        <w:spacing w:after="0" w:line="240" w:lineRule="auto"/>
      </w:pPr>
      <w:r>
        <w:separator/>
      </w:r>
    </w:p>
  </w:endnote>
  <w:endnote w:type="continuationSeparator" w:id="0">
    <w:p w:rsidR="003D39D7" w:rsidRDefault="003D39D7" w:rsidP="009016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01698" w:rsidRDefault="00901698">
    <w:pPr>
      <w:pStyle w:val="a7"/>
    </w:pPr>
    <w:r>
      <w:t xml:space="preserve">Make code better: </w:t>
    </w:r>
    <w:r w:rsidRPr="00901698">
      <w:t>http://www.planetb.ca/syntax-highlight-word</w:t>
    </w:r>
  </w:p>
  <w:p w:rsidR="00901698" w:rsidRDefault="00901698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39D7" w:rsidRDefault="003D39D7" w:rsidP="00901698">
      <w:pPr>
        <w:spacing w:after="0" w:line="240" w:lineRule="auto"/>
      </w:pPr>
      <w:r>
        <w:separator/>
      </w:r>
    </w:p>
  </w:footnote>
  <w:footnote w:type="continuationSeparator" w:id="0">
    <w:p w:rsidR="003D39D7" w:rsidRDefault="003D39D7" w:rsidP="009016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94E06"/>
    <w:multiLevelType w:val="multilevel"/>
    <w:tmpl w:val="1C403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DBC6BFA"/>
    <w:multiLevelType w:val="multilevel"/>
    <w:tmpl w:val="5ADAF6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F1E09D5"/>
    <w:multiLevelType w:val="multilevel"/>
    <w:tmpl w:val="A81CE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ED7BD0"/>
    <w:multiLevelType w:val="multilevel"/>
    <w:tmpl w:val="4C4424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8AE17E4"/>
    <w:multiLevelType w:val="multilevel"/>
    <w:tmpl w:val="695A02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92D3F93"/>
    <w:multiLevelType w:val="multilevel"/>
    <w:tmpl w:val="5BF89D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F794118"/>
    <w:multiLevelType w:val="multilevel"/>
    <w:tmpl w:val="11A2DC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4570562"/>
    <w:multiLevelType w:val="multilevel"/>
    <w:tmpl w:val="49B03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DB66B9F"/>
    <w:multiLevelType w:val="multilevel"/>
    <w:tmpl w:val="01DA5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E4716FA"/>
    <w:multiLevelType w:val="multilevel"/>
    <w:tmpl w:val="60B807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3BB3F88"/>
    <w:multiLevelType w:val="multilevel"/>
    <w:tmpl w:val="F48089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538544E"/>
    <w:multiLevelType w:val="multilevel"/>
    <w:tmpl w:val="015A15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7C7035C"/>
    <w:multiLevelType w:val="multilevel"/>
    <w:tmpl w:val="438830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A0A627D"/>
    <w:multiLevelType w:val="multilevel"/>
    <w:tmpl w:val="6122CA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D035989"/>
    <w:multiLevelType w:val="multilevel"/>
    <w:tmpl w:val="639E0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BED76B1"/>
    <w:multiLevelType w:val="multilevel"/>
    <w:tmpl w:val="8AF43D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4"/>
  </w:num>
  <w:num w:numId="3">
    <w:abstractNumId w:val="9"/>
  </w:num>
  <w:num w:numId="4">
    <w:abstractNumId w:val="12"/>
  </w:num>
  <w:num w:numId="5">
    <w:abstractNumId w:val="0"/>
  </w:num>
  <w:num w:numId="6">
    <w:abstractNumId w:val="2"/>
  </w:num>
  <w:num w:numId="7">
    <w:abstractNumId w:val="7"/>
  </w:num>
  <w:num w:numId="8">
    <w:abstractNumId w:val="8"/>
  </w:num>
  <w:num w:numId="9">
    <w:abstractNumId w:val="10"/>
  </w:num>
  <w:num w:numId="10">
    <w:abstractNumId w:val="3"/>
  </w:num>
  <w:num w:numId="11">
    <w:abstractNumId w:val="13"/>
  </w:num>
  <w:num w:numId="12">
    <w:abstractNumId w:val="4"/>
  </w:num>
  <w:num w:numId="13">
    <w:abstractNumId w:val="1"/>
  </w:num>
  <w:num w:numId="14">
    <w:abstractNumId w:val="15"/>
  </w:num>
  <w:num w:numId="15">
    <w:abstractNumId w:val="11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zNzA1tDQDAksTYyUdpeDU4uLM/DyQArNaAItjHeQsAAAA"/>
  </w:docVars>
  <w:rsids>
    <w:rsidRoot w:val="00203312"/>
    <w:rsid w:val="00021592"/>
    <w:rsid w:val="00043DBE"/>
    <w:rsid w:val="00070004"/>
    <w:rsid w:val="00081390"/>
    <w:rsid w:val="000A2130"/>
    <w:rsid w:val="000A56BF"/>
    <w:rsid w:val="000B30FF"/>
    <w:rsid w:val="0015481D"/>
    <w:rsid w:val="001674CC"/>
    <w:rsid w:val="00182D11"/>
    <w:rsid w:val="001E37CC"/>
    <w:rsid w:val="001F12B6"/>
    <w:rsid w:val="001F2AC9"/>
    <w:rsid w:val="001F5AEB"/>
    <w:rsid w:val="00203312"/>
    <w:rsid w:val="003171E6"/>
    <w:rsid w:val="00364522"/>
    <w:rsid w:val="003B720D"/>
    <w:rsid w:val="003D39D7"/>
    <w:rsid w:val="004A0426"/>
    <w:rsid w:val="004D6FF1"/>
    <w:rsid w:val="004E7CA9"/>
    <w:rsid w:val="00517C59"/>
    <w:rsid w:val="00544CF2"/>
    <w:rsid w:val="00566930"/>
    <w:rsid w:val="00580A02"/>
    <w:rsid w:val="005B57B8"/>
    <w:rsid w:val="00615AFE"/>
    <w:rsid w:val="00643E06"/>
    <w:rsid w:val="006A4AEF"/>
    <w:rsid w:val="007305F2"/>
    <w:rsid w:val="0074135F"/>
    <w:rsid w:val="007435E1"/>
    <w:rsid w:val="0075340C"/>
    <w:rsid w:val="00771AAA"/>
    <w:rsid w:val="007761EA"/>
    <w:rsid w:val="0079453E"/>
    <w:rsid w:val="008905CC"/>
    <w:rsid w:val="008A2972"/>
    <w:rsid w:val="008A3735"/>
    <w:rsid w:val="008B17D2"/>
    <w:rsid w:val="008B7599"/>
    <w:rsid w:val="008D1EF3"/>
    <w:rsid w:val="008E3026"/>
    <w:rsid w:val="00901698"/>
    <w:rsid w:val="00920ABD"/>
    <w:rsid w:val="00980237"/>
    <w:rsid w:val="00982B5E"/>
    <w:rsid w:val="00AD4ED0"/>
    <w:rsid w:val="00B02402"/>
    <w:rsid w:val="00B22BCB"/>
    <w:rsid w:val="00BE20C6"/>
    <w:rsid w:val="00BE2A93"/>
    <w:rsid w:val="00C13434"/>
    <w:rsid w:val="00C977B8"/>
    <w:rsid w:val="00CC6FCE"/>
    <w:rsid w:val="00CD6559"/>
    <w:rsid w:val="00CE7A4A"/>
    <w:rsid w:val="00CF79B1"/>
    <w:rsid w:val="00D227DD"/>
    <w:rsid w:val="00DC7FCE"/>
    <w:rsid w:val="00E56B4D"/>
    <w:rsid w:val="00E73C06"/>
    <w:rsid w:val="00E77F92"/>
    <w:rsid w:val="00F01B5B"/>
    <w:rsid w:val="00F14FF6"/>
    <w:rsid w:val="00F42EC3"/>
    <w:rsid w:val="00F61E6B"/>
    <w:rsid w:val="00F755F0"/>
    <w:rsid w:val="00FB2F2A"/>
    <w:rsid w:val="00FF3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B00E99"/>
  <w15:chartTrackingRefBased/>
  <w15:docId w15:val="{449CB164-B545-42B5-A86F-3466E4EDF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F2AC9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B7599"/>
    <w:pPr>
      <w:keepNext/>
      <w:keepLines/>
      <w:snapToGrid w:val="0"/>
      <w:spacing w:before="240" w:after="120" w:line="240" w:lineRule="atLeast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B30FF"/>
    <w:pPr>
      <w:keepNext/>
      <w:keepLines/>
      <w:snapToGrid w:val="0"/>
      <w:spacing w:before="120" w:after="60" w:line="240" w:lineRule="atLeast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1674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8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CC6FC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">
    <w:name w:val="Abstract"/>
    <w:basedOn w:val="1"/>
    <w:next w:val="a"/>
    <w:qFormat/>
    <w:rsid w:val="0015481D"/>
    <w:pPr>
      <w:widowControl/>
      <w:autoSpaceDE w:val="0"/>
      <w:autoSpaceDN w:val="0"/>
      <w:adjustRightInd w:val="0"/>
      <w:spacing w:line="360" w:lineRule="auto"/>
      <w:jc w:val="center"/>
    </w:pPr>
    <w:rPr>
      <w:rFonts w:ascii="Times New Roman" w:eastAsia="宋体" w:hAnsi="Times New Roman"/>
      <w:bCs w:val="0"/>
      <w:color w:val="000000"/>
      <w:kern w:val="0"/>
      <w:sz w:val="32"/>
      <w:szCs w:val="32"/>
      <w:lang w:val="en-CA" w:eastAsia="en-US"/>
    </w:rPr>
  </w:style>
  <w:style w:type="character" w:customStyle="1" w:styleId="10">
    <w:name w:val="标题 1 字符"/>
    <w:basedOn w:val="a0"/>
    <w:link w:val="1"/>
    <w:uiPriority w:val="9"/>
    <w:rsid w:val="008B7599"/>
    <w:rPr>
      <w:b/>
      <w:bCs/>
      <w:kern w:val="44"/>
      <w:sz w:val="44"/>
      <w:szCs w:val="44"/>
    </w:rPr>
  </w:style>
  <w:style w:type="paragraph" w:customStyle="1" w:styleId="FirstParagraph">
    <w:name w:val="First Paragraph"/>
    <w:basedOn w:val="a"/>
    <w:next w:val="a"/>
    <w:qFormat/>
    <w:rsid w:val="0015481D"/>
    <w:pPr>
      <w:spacing w:line="360" w:lineRule="auto"/>
    </w:pPr>
    <w:rPr>
      <w:rFonts w:ascii="Times New Roman" w:hAnsi="Times New Roman"/>
      <w:color w:val="000000"/>
      <w:sz w:val="24"/>
      <w:szCs w:val="24"/>
    </w:rPr>
  </w:style>
  <w:style w:type="paragraph" w:styleId="a3">
    <w:name w:val="Title"/>
    <w:basedOn w:val="a"/>
    <w:next w:val="a"/>
    <w:link w:val="a4"/>
    <w:uiPriority w:val="10"/>
    <w:qFormat/>
    <w:rsid w:val="0020331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20331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datatypes">
    <w:name w:val="datatypes"/>
    <w:basedOn w:val="a0"/>
    <w:rsid w:val="005B57B8"/>
  </w:style>
  <w:style w:type="character" w:customStyle="1" w:styleId="comment">
    <w:name w:val="comment"/>
    <w:basedOn w:val="a0"/>
    <w:rsid w:val="005B57B8"/>
  </w:style>
  <w:style w:type="character" w:customStyle="1" w:styleId="keyword">
    <w:name w:val="keyword"/>
    <w:basedOn w:val="a0"/>
    <w:rsid w:val="005B57B8"/>
  </w:style>
  <w:style w:type="character" w:customStyle="1" w:styleId="string">
    <w:name w:val="string"/>
    <w:basedOn w:val="a0"/>
    <w:rsid w:val="005B57B8"/>
  </w:style>
  <w:style w:type="paragraph" w:styleId="a5">
    <w:name w:val="header"/>
    <w:basedOn w:val="a"/>
    <w:link w:val="a6"/>
    <w:uiPriority w:val="99"/>
    <w:unhideWhenUsed/>
    <w:rsid w:val="0090169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901698"/>
  </w:style>
  <w:style w:type="paragraph" w:styleId="a7">
    <w:name w:val="footer"/>
    <w:basedOn w:val="a"/>
    <w:link w:val="a8"/>
    <w:uiPriority w:val="99"/>
    <w:unhideWhenUsed/>
    <w:rsid w:val="0090169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901698"/>
  </w:style>
  <w:style w:type="character" w:customStyle="1" w:styleId="20">
    <w:name w:val="标题 2 字符"/>
    <w:basedOn w:val="a0"/>
    <w:link w:val="2"/>
    <w:uiPriority w:val="9"/>
    <w:rsid w:val="000B30FF"/>
    <w:rPr>
      <w:rFonts w:asciiTheme="majorHAnsi" w:eastAsiaTheme="majorEastAsia" w:hAnsiTheme="majorHAnsi" w:cstheme="majorBidi"/>
      <w:color w:val="2F5496" w:themeColor="accent1" w:themeShade="BF"/>
      <w:sz w:val="32"/>
      <w:szCs w:val="26"/>
    </w:rPr>
  </w:style>
  <w:style w:type="paragraph" w:styleId="a9">
    <w:name w:val="Balloon Text"/>
    <w:basedOn w:val="a"/>
    <w:link w:val="aa"/>
    <w:uiPriority w:val="99"/>
    <w:semiHidden/>
    <w:unhideWhenUsed/>
    <w:rsid w:val="008A3735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8A3735"/>
    <w:rPr>
      <w:rFonts w:ascii="Microsoft YaHei UI" w:eastAsia="Microsoft YaHei UI"/>
      <w:sz w:val="18"/>
      <w:szCs w:val="18"/>
    </w:rPr>
  </w:style>
  <w:style w:type="character" w:customStyle="1" w:styleId="30">
    <w:name w:val="标题 3 字符"/>
    <w:basedOn w:val="a0"/>
    <w:link w:val="3"/>
    <w:uiPriority w:val="9"/>
    <w:rsid w:val="001674CC"/>
    <w:rPr>
      <w:rFonts w:asciiTheme="majorHAnsi" w:eastAsiaTheme="majorEastAsia" w:hAnsiTheme="majorHAnsi" w:cstheme="majorBidi"/>
      <w:color w:val="1F3763" w:themeColor="accent1" w:themeShade="7F"/>
      <w:sz w:val="28"/>
      <w:szCs w:val="24"/>
    </w:rPr>
  </w:style>
  <w:style w:type="character" w:customStyle="1" w:styleId="40">
    <w:name w:val="标题 4 字符"/>
    <w:basedOn w:val="a0"/>
    <w:link w:val="4"/>
    <w:uiPriority w:val="9"/>
    <w:rsid w:val="00CC6FC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ab">
    <w:name w:val="Hyperlink"/>
    <w:basedOn w:val="a0"/>
    <w:uiPriority w:val="99"/>
    <w:unhideWhenUsed/>
    <w:rsid w:val="00F14FF6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F14F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9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9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1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9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9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VsxLHGUqAKs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6</TotalTime>
  <Pages>9</Pages>
  <Words>1437</Words>
  <Characters>8194</Characters>
  <Application>Microsoft Office Word</Application>
  <DocSecurity>0</DocSecurity>
  <Lines>68</Lines>
  <Paragraphs>19</Paragraphs>
  <ScaleCrop>false</ScaleCrop>
  <Company/>
  <LinksUpToDate>false</LinksUpToDate>
  <CharactersWithSpaces>9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RAY</dc:creator>
  <cp:keywords/>
  <dc:description/>
  <cp:lastModifiedBy>HUANG RAY</cp:lastModifiedBy>
  <cp:revision>42</cp:revision>
  <cp:lastPrinted>2018-06-17T01:45:00Z</cp:lastPrinted>
  <dcterms:created xsi:type="dcterms:W3CDTF">2018-06-17T00:55:00Z</dcterms:created>
  <dcterms:modified xsi:type="dcterms:W3CDTF">2018-06-19T16:13:00Z</dcterms:modified>
</cp:coreProperties>
</file>